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9909F2" w14:textId="77777777" w:rsidR="006C44F9" w:rsidRPr="006C44F9" w:rsidRDefault="006C44F9" w:rsidP="006C44F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WALKING IN TRUTH AND LOVE</w:t>
      </w:r>
    </w:p>
    <w:p w14:paraId="2A1F59EA" w14:textId="77777777" w:rsidR="006C44F9" w:rsidRPr="006C44F9" w:rsidRDefault="006C44F9" w:rsidP="006C44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0FC9270D" w14:textId="77777777" w:rsidR="006C44F9" w:rsidRPr="006C44F9" w:rsidRDefault="006C44F9" w:rsidP="006C44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2 John 1:1-13</w:t>
      </w:r>
    </w:p>
    <w:p w14:paraId="32EBC450" w14:textId="77777777" w:rsidR="006C44F9" w:rsidRPr="006C44F9" w:rsidRDefault="006C44F9" w:rsidP="006C44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Key verse: 1:4</w:t>
      </w:r>
    </w:p>
    <w:p w14:paraId="19D6F972" w14:textId="77777777" w:rsidR="006C44F9" w:rsidRPr="006C44F9" w:rsidRDefault="006C44F9" w:rsidP="006C44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672C4FB8" w14:textId="77777777" w:rsidR="006C44F9" w:rsidRPr="006C44F9" w:rsidRDefault="006C44F9" w:rsidP="006C44F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1.</w:t>
      </w: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o is the sender, to whom is the letter addressed (1a)? On what basis are they related (1b-2,3b)? What does “the truth, which lives in us and will be with us forever” mean? What blessing does John pronounce in his greeting (3)?</w:t>
      </w:r>
    </w:p>
    <w:p w14:paraId="29FB46B9" w14:textId="77777777" w:rsidR="006C44F9" w:rsidRPr="006C44F9" w:rsidRDefault="006C44F9" w:rsidP="006C44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27D4EADE" w14:textId="77777777" w:rsidR="006C44F9" w:rsidRPr="006C44F9" w:rsidRDefault="006C44F9" w:rsidP="006C44F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2.</w:t>
      </w: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at gives John great joy (4)? What does it mean to “walk in the truth”? What exhortation did he give “the dear lady” (5-6)? How is love related to the truth? What does it mean to “walk in love”?</w:t>
      </w:r>
    </w:p>
    <w:p w14:paraId="2E432150" w14:textId="77777777" w:rsidR="006C44F9" w:rsidRPr="006C44F9" w:rsidRDefault="006C44F9" w:rsidP="006C44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6061CBA8" w14:textId="77777777" w:rsidR="006C44F9" w:rsidRPr="006C44F9" w:rsidRDefault="006C44F9" w:rsidP="006C44F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3.</w:t>
      </w: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o are the deceivers John is concerned about (7,9)? Why should the believers watch out (8)? Why is being deceived such a serious matter?</w:t>
      </w:r>
    </w:p>
    <w:p w14:paraId="22CEE4D1" w14:textId="77777777" w:rsidR="006C44F9" w:rsidRPr="006C44F9" w:rsidRDefault="006C44F9" w:rsidP="006C44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762CF845" w14:textId="77777777" w:rsidR="006C44F9" w:rsidRPr="006C44F9" w:rsidRDefault="006C44F9" w:rsidP="006C44F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4.</w:t>
      </w: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at truth should guide their practice of Christian hospitality (10-11)? Why is it important not to compromise with false teachers?</w:t>
      </w:r>
    </w:p>
    <w:p w14:paraId="363D60CF" w14:textId="77777777" w:rsidR="006C44F9" w:rsidRPr="006C44F9" w:rsidRDefault="006C44F9" w:rsidP="006C44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6BB7B4D8" w14:textId="77777777" w:rsidR="006C44F9" w:rsidRPr="006C44F9" w:rsidRDefault="006C44F9" w:rsidP="006C44F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5.</w:t>
      </w:r>
      <w:r w:rsidRPr="006C44F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y did John stop writing, though he had much more to say (12)? What final greeting did he give (13)?</w:t>
      </w:r>
    </w:p>
    <w:p w14:paraId="78FE0B53" w14:textId="77777777" w:rsidR="00372D1E" w:rsidRDefault="00372D1E"/>
    <w:sectPr w:rsidR="00372D1E" w:rsidSect="006B2B9F"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zMDQzMzM2NDKytDRX0lEKTi0uzszPAykwrAUAwqfd2iwAAAA="/>
  </w:docVars>
  <w:rsids>
    <w:rsidRoot w:val="006C44F9"/>
    <w:rsid w:val="00372D1E"/>
    <w:rsid w:val="0049260D"/>
    <w:rsid w:val="005324F2"/>
    <w:rsid w:val="006B2B9F"/>
    <w:rsid w:val="006C44F9"/>
    <w:rsid w:val="00AF0407"/>
    <w:rsid w:val="00C1220B"/>
    <w:rsid w:val="00D3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38DC5"/>
  <w15:chartTrackingRefBased/>
  <w15:docId w15:val="{595FE691-5022-425F-998E-CDD9FA0D3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44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customStyle="1" w:styleId="apple-tab-span">
    <w:name w:val="apple-tab-span"/>
    <w:basedOn w:val="DefaultParagraphFont"/>
    <w:rsid w:val="006C4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72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Hwangbo</dc:creator>
  <cp:keywords/>
  <dc:description/>
  <cp:lastModifiedBy>Teresa Hwangbo</cp:lastModifiedBy>
  <cp:revision>1</cp:revision>
  <dcterms:created xsi:type="dcterms:W3CDTF">2020-08-22T20:27:00Z</dcterms:created>
  <dcterms:modified xsi:type="dcterms:W3CDTF">2020-08-22T20:35:00Z</dcterms:modified>
</cp:coreProperties>
</file>